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p>
    <w:bookmarkStart w:id="20" w:name="X5a2919f21f16414e6f87897487b9698e4d74afa"/>
    <w:p>
      <w:pPr>
        <w:pStyle w:val="Heading1"/>
      </w:pPr>
      <w:r>
        <w:t xml:space="preserve">Cover Letter for Curriculum Developer Position</w:t>
      </w:r>
    </w:p>
    <w:p>
      <w:pPr>
        <w:pStyle w:val="FirstParagraph"/>
      </w:pPr>
      <w:r>
        <w:t xml:space="preserve">Dear [Hiring Manager's Name],</w:t>
      </w:r>
    </w:p>
    <w:p>
      <w:pPr>
        <w:pStyle w:val="BodyText"/>
      </w:pPr>
      <w:r>
        <w:t xml:space="preserve">I am writing to express my sincere interest in the Curriculum Developer position at [Organization Name] in the United States New York City. As a passionate educator with over a decade of experience in designing, implementing, and refining curricula that align with evolving educational standards, I am eager to contribute my expertise to an institution committed to fostering academic excellence and innovation. New York City’s dynamic educational landscape—home to one of the most diverse student populations in the nation—offers a unique opportunity to create curricula that reflect cultural inclusivity, technological integration, and real-world relevance. This role aligns perfectly with my professional goals, as I am driven by the mission to empower learners through thoughtful, equitable, and forward-thinking educational frameworks.</w:t>
      </w:r>
    </w:p>
    <w:p>
      <w:pPr>
        <w:pStyle w:val="BodyText"/>
      </w:pPr>
      <w:r>
        <w:t xml:space="preserve">Throughout my career as a Curriculum Developer, I have focused on bridging theoretical pedagogy with practical application. My work has spanned K-12 education, higher education, and professional training programs, allowing me to develop a holistic understanding of how curricula can address the needs of students at every stage of their learning journey. In the United States New York City context, where schools face the dual challenges of maintaining high academic standards while addressing systemic inequities, I have consistently prioritized creating curricula that are not only rigorous but also culturally responsive. For instance, in my role as a Senior Curriculum Specialist with [Previous Organization], I led the development of a STEM-focused curriculum tailored for underserved communities in Brooklyn. This initiative incorporated partnerships with local tech companies and emphasized project-based learning to engage students from diverse socioeconomic backgrounds.</w:t>
      </w:r>
    </w:p>
    <w:p>
      <w:pPr>
        <w:pStyle w:val="BodyText"/>
      </w:pPr>
      <w:r>
        <w:t xml:space="preserve">One of my core strengths as a Curriculum Developer is my ability to synthesize research, policy, and classroom practice into actionable frameworks. I have extensive experience aligning curricula with state and national standards such as the Common Core State Standards (CCSS) and the Next Generation Science Standards (NGSS). In New York City, where the Department of Education has emphasized college- and career-readiness for all students, this expertise has been critical. For example, I recently collaborated with a team of educators to redesign a high school English curriculum that integrated literacy across disciplines while incorporating digital tools to enhance student engagement. This project not only improved test scores but also received recognition from the New York State Education Department for its innovative approach.</w:t>
      </w:r>
    </w:p>
    <w:p>
      <w:pPr>
        <w:pStyle w:val="BodyText"/>
      </w:pPr>
      <w:r>
        <w:t xml:space="preserve">In addition to academic rigor, I have always prioritized the development of curricula that prepare students for the complexities of modern life. In New York City, where technological advancements and global interconnectedness are defining features of daily existence, I have championed the integration of digital literacy and computational thinking into traditional subjects. My work on a district-wide initiative to implement coding and robotics programs in middle schools demonstrated how curricula can evolve to meet the needs of 21st-century learners. Furthermore, I have collaborated with community stakeholders to ensure that curricula reflect the lived experiences of New York City’s students, fostering a sense of belonging and relevance in their education.</w:t>
      </w:r>
    </w:p>
    <w:p>
      <w:pPr>
        <w:pStyle w:val="BodyText"/>
      </w:pPr>
      <w:r>
        <w:t xml:space="preserve">What excites me most about the opportunity at [Organization Name] is the chance to contribute to an institution that values creativity, collaboration, and continuous improvement. As a Curriculum Developer in New York City, I have witnessed firsthand how education can be a transformative force in communities. I am particularly drawn to [Organization Name]’s commitment to [specific mission or initiative mentioned in the job description], as this aligns with my belief that curricula must serve as both a foundation and a catalyst for growth. Whether it is designing lesson plans that incorporate multimedia resources, supporting teachers through professional development workshops, or evaluating the impact of new instructional strategies, I am prepared to bring my skills and passion to your team.</w:t>
      </w:r>
    </w:p>
    <w:p>
      <w:pPr>
        <w:pStyle w:val="BodyText"/>
      </w:pPr>
      <w:r>
        <w:t xml:space="preserve">My approach to curriculum development is rooted in empathy, data-driven decision-making, and a deep respect for the diverse needs of learners. In New York City, where classrooms are as varied as the students they serve, this mindset is essential. I have experience working with English Language Learners (ELLs), students with disabilities, and gifted learners, ensuring that curricula are accessible and challenging for all. For example, during my tenure at [Previous Organization], I developed a differentiated instruction guide that provided teachers with strategies to adapt lessons for varying learning styles—resulting in a 20% increase in student engagement across multiple grade levels.</w:t>
      </w:r>
    </w:p>
    <w:p>
      <w:pPr>
        <w:pStyle w:val="BodyText"/>
      </w:pPr>
      <w:r>
        <w:t xml:space="preserve">Finally, I am eager to bring my unique perspective as an educator who understands the intersection of policy, practice, and innovation. New York City’s educational system is a microcosm of the broader challenges and opportunities facing the United States. As a Curriculum Developer, I am committed to creating materials that not only meet state standards but also inspire curiosity, critical thinking, and a lifelong love of learning. I am confident that my background in curriculum design, combined with my dedication to equity and excellence, makes me an ideal candidate for this role.</w:t>
      </w:r>
    </w:p>
    <w:p>
      <w:pPr>
        <w:pStyle w:val="BodyText"/>
      </w:pPr>
      <w:r>
        <w:t xml:space="preserve">Thank you for considering my application. I would welcome the opportunity to discuss how my skills and vision align with [Organization Name]’s goals. Please feel free to contact me at [Your Phone Number] or [Your Email Address] at your earliest convenience. I look forward to the possibility of contributing to the continued success of your institution in the United States New York City.</w:t>
      </w:r>
    </w:p>
    <w:p>
      <w:pPr>
        <w:pStyle w:val="BodyText"/>
      </w:pPr>
      <w:r>
        <w:t xml:space="preserve">Sincerely,</w:t>
      </w:r>
      <w:r>
        <w:br/>
      </w:r>
      <w: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dc:title>
  <dc:creator/>
  <dc:language>en</dc:language>
  <cp:keywords/>
  <dcterms:created xsi:type="dcterms:W3CDTF">2026-07-24T00:25:17Z</dcterms:created>
  <dcterms:modified xsi:type="dcterms:W3CDTF">2026-07-24T00:25:17Z</dcterms:modified>
</cp:coreProperties>
</file>

<file path=docProps/custom.xml><?xml version="1.0" encoding="utf-8"?>
<Properties xmlns="http://schemas.openxmlformats.org/officeDocument/2006/custom-properties" xmlns:vt="http://schemas.openxmlformats.org/officeDocument/2006/docPropsVTypes"/>
</file>